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2A234C" w:rsidRPr="00C7487C" w:rsidTr="00F6605A">
        <w:tc>
          <w:tcPr>
            <w:tcW w:w="279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F6605A">
        <w:tc>
          <w:tcPr>
            <w:tcW w:w="279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F6605A">
        <w:tc>
          <w:tcPr>
            <w:tcW w:w="279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8F4DEF" w:rsidRDefault="008F4DEF" w:rsidP="008F4DEF">
      <w:pPr>
        <w:pStyle w:val="FirstParagraph"/>
        <w:jc w:val="center"/>
        <w:rPr>
          <w:rFonts w:ascii="Segoe UI Variable Small" w:hAnsi="Segoe UI Variable Small" w:cs="Times New Roman"/>
          <w:b/>
          <w:bCs/>
          <w:sz w:val="36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BB39912" wp14:editId="54041A7C">
                <wp:simplePos x="0" y="0"/>
                <wp:positionH relativeFrom="column">
                  <wp:posOffset>4326890</wp:posOffset>
                </wp:positionH>
                <wp:positionV relativeFrom="paragraph">
                  <wp:posOffset>1059815</wp:posOffset>
                </wp:positionV>
                <wp:extent cx="2596515" cy="193230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40.7pt;margin-top:83.45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2A6B01">
        <w:rPr>
          <w:noProof/>
        </w:rPr>
        <w:drawing>
          <wp:anchor distT="0" distB="0" distL="114300" distR="114300" simplePos="0" relativeHeight="251660288" behindDoc="1" locked="0" layoutInCell="1" allowOverlap="1" wp14:anchorId="3C78E3CF" wp14:editId="04C85119">
            <wp:simplePos x="0" y="0"/>
            <wp:positionH relativeFrom="column">
              <wp:posOffset>-306070</wp:posOffset>
            </wp:positionH>
            <wp:positionV relativeFrom="paragraph">
              <wp:posOffset>-414655</wp:posOffset>
            </wp:positionV>
            <wp:extent cx="7774305" cy="9119870"/>
            <wp:effectExtent l="0" t="0" r="0" b="0"/>
            <wp:wrapNone/>
            <wp:docPr id="2" name="Picture 2" descr="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hat is competency-based education? Pros &amp; Cons (2022)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443" b="99557" l="125" r="98752">
                                  <a14:foregroundMark x1="61423" y1="46120" x2="61423" y2="46120"/>
                                  <a14:foregroundMark x1="63795" y1="41463" x2="63795" y2="41463"/>
                                  <a14:foregroundMark x1="61798" y1="40133" x2="61798" y2="40133"/>
                                  <a14:foregroundMark x1="59925" y1="44124" x2="59925" y2="44124"/>
                                  <a14:foregroundMark x1="58302" y1="45011" x2="58302" y2="45011"/>
                                  <a14:foregroundMark x1="57678" y1="47450" x2="57678" y2="47450"/>
                                  <a14:foregroundMark x1="56180" y1="46563" x2="56180" y2="46563"/>
                                  <a14:foregroundMark x1="52809" y1="39246" x2="52809" y2="39246"/>
                                  <a14:foregroundMark x1="51561" y1="38359" x2="51561" y2="38359"/>
                                  <a14:foregroundMark x1="49563" y1="37029" x2="49563" y2="37029"/>
                                  <a14:foregroundMark x1="59551" y1="52328" x2="59551" y2="52328"/>
                                  <a14:foregroundMark x1="57553" y1="50111" x2="57553" y2="50111"/>
                                  <a14:foregroundMark x1="64544" y1="60754" x2="64544" y2="60754"/>
                                  <a14:foregroundMark x1="64045" y1="48337" x2="64045" y2="48337"/>
                                  <a14:foregroundMark x1="65918" y1="44789" x2="65918" y2="44789"/>
                                  <a14:foregroundMark x1="66292" y1="41685" x2="66292" y2="41685"/>
                                  <a14:foregroundMark x1="67915" y1="46341" x2="67915" y2="46341"/>
                                  <a14:foregroundMark x1="68539" y1="44346" x2="68539" y2="44346"/>
                                  <a14:foregroundMark x1="66792" y1="43016" x2="66792" y2="43016"/>
                                  <a14:foregroundMark x1="64544" y1="44789" x2="64295" y2="46120"/>
                                  <a14:foregroundMark x1="64045" y1="46341" x2="64045" y2="46341"/>
                                  <a14:foregroundMark x1="62422" y1="48115" x2="62422" y2="48115"/>
                                  <a14:foregroundMark x1="61298" y1="50554" x2="61423" y2="51441"/>
                                  <a14:foregroundMark x1="62172" y1="54989" x2="62172" y2="54989"/>
                                  <a14:foregroundMark x1="63421" y1="51663" x2="63421" y2="51663"/>
                                  <a14:foregroundMark x1="64170" y1="49446" x2="64170" y2="49446"/>
                                  <a14:foregroundMark x1="64919" y1="47228" x2="64919" y2="47228"/>
                                  <a14:foregroundMark x1="64919" y1="42572" x2="64919" y2="42572"/>
                                  <a14:foregroundMark x1="63421" y1="39911" x2="63421" y2="39911"/>
                                  <a14:foregroundMark x1="61423" y1="41020" x2="61423" y2="41020"/>
                                  <a14:foregroundMark x1="60175" y1="43459" x2="60175" y2="43459"/>
                                  <a14:foregroundMark x1="58302" y1="42129" x2="58302" y2="42129"/>
                                  <a14:foregroundMark x1="71785" y1="76940" x2="71785" y2="76940"/>
                                  <a14:foregroundMark x1="69913" y1="72949" x2="69913" y2="72949"/>
                                  <a14:foregroundMark x1="64170" y1="47894" x2="64170" y2="47894"/>
                                  <a14:foregroundMark x1="65793" y1="40576" x2="65793" y2="40576"/>
                                  <a14:foregroundMark x1="65668" y1="36807" x2="65668" y2="36807"/>
                                  <a14:foregroundMark x1="69039" y1="46341" x2="69039" y2="46341"/>
                                  <a14:foregroundMark x1="65169" y1="48780" x2="65169" y2="48780"/>
                                  <a14:foregroundMark x1="65044" y1="52328" x2="65044" y2="52328"/>
                                  <a14:foregroundMark x1="74906" y1="83370" x2="74906" y2="83370"/>
                                  <a14:foregroundMark x1="70287" y1="75610" x2="70287" y2="75610"/>
                                  <a14:foregroundMark x1="78027" y1="84922" x2="78027" y2="84922"/>
                                  <a14:foregroundMark x1="80774" y1="88027" x2="80774" y2="88027"/>
                                  <a14:foregroundMark x1="49938" y1="39024" x2="49938" y2="39024"/>
                                  <a14:foregroundMark x1="52934" y1="40133" x2="52934" y2="40133"/>
                                  <a14:foregroundMark x1="55680" y1="49224" x2="55680" y2="49224"/>
                                  <a14:foregroundMark x1="54806" y1="46785" x2="54806" y2="46785"/>
                                  <a14:foregroundMark x1="54057" y1="47450" x2="54057" y2="47450"/>
                                  <a14:foregroundMark x1="63046" y1="59867" x2="63046" y2="59867"/>
                                  <a14:foregroundMark x1="61049" y1="58980" x2="61049" y2="58980"/>
                                  <a14:foregroundMark x1="62422" y1="61641" x2="62422" y2="61641"/>
                                  <a14:foregroundMark x1="64919" y1="63415" x2="64919" y2="63415"/>
                                  <a14:foregroundMark x1="66916" y1="65632" x2="66916" y2="65632"/>
                                  <a14:foregroundMark x1="67790" y1="72284" x2="67790" y2="72284"/>
                                  <a14:foregroundMark x1="76654" y1="84479" x2="76654" y2="84479"/>
                                  <a14:foregroundMark x1="79151" y1="87140" x2="79151" y2="87140"/>
                                  <a14:foregroundMark x1="81523" y1="91574" x2="81523" y2="91574"/>
                                  <a14:foregroundMark x1="78652" y1="87140" x2="78652" y2="87140"/>
                                  <a14:foregroundMark x1="77778" y1="88248" x2="77778" y2="88248"/>
                                  <a14:backgroundMark x1="79276" y1="28381" x2="79276" y2="28381"/>
                                  <a14:backgroundMark x1="69288" y1="27494" x2="69288" y2="27494"/>
                                  <a14:backgroundMark x1="69039" y1="21951" x2="69039" y2="21951"/>
                                  <a14:backgroundMark x1="70412" y1="17295" x2="70412" y2="17295"/>
                                  <a14:backgroundMark x1="80899" y1="34590" x2="80899" y2="34590"/>
                                  <a14:backgroundMark x1="84769" y1="46785" x2="84769" y2="46785"/>
                                  <a14:backgroundMark x1="87516" y1="54545" x2="87516" y2="54545"/>
                                  <a14:backgroundMark x1="90762" y1="65188" x2="90762" y2="65188"/>
                                  <a14:backgroundMark x1="91760" y1="72727" x2="91760" y2="72727"/>
                                  <a14:backgroundMark x1="93883" y1="57871" x2="93883" y2="57871"/>
                                  <a14:backgroundMark x1="91261" y1="40576" x2="91261" y2="40576"/>
                                  <a14:backgroundMark x1="84769" y1="32151" x2="84769" y2="32151"/>
                                  <a14:backgroundMark x1="71036" y1="31264" x2="71036" y2="31264"/>
                                  <a14:backgroundMark x1="76779" y1="36364" x2="76779" y2="36364"/>
                                  <a14:backgroundMark x1="81398" y1="53215" x2="81398" y2="53215"/>
                                  <a14:backgroundMark x1="84395" y1="65632" x2="84395" y2="65632"/>
                                  <a14:backgroundMark x1="87516" y1="65854" x2="87516" y2="65854"/>
                                  <a14:backgroundMark x1="85144" y1="55432" x2="85144" y2="55432"/>
                                  <a14:backgroundMark x1="81898" y1="42572" x2="81898" y2="42572"/>
                                  <a14:backgroundMark x1="76404" y1="32151" x2="76404" y2="32151"/>
                                  <a14:backgroundMark x1="73783" y1="23060" x2="73783" y2="23060"/>
                                  <a14:backgroundMark x1="67541" y1="18625" x2="67541" y2="18625"/>
                                  <a14:backgroundMark x1="64919" y1="22395" x2="64919" y2="22395"/>
                                  <a14:backgroundMark x1="79650" y1="44789" x2="79650" y2="44789"/>
                                  <a14:backgroundMark x1="87765" y1="43016" x2="87765" y2="43016"/>
                                  <a14:backgroundMark x1="92385" y1="51885" x2="92385" y2="51885"/>
                                  <a14:backgroundMark x1="93383" y1="45676" x2="93383" y2="45676"/>
                                  <a14:backgroundMark x1="95256" y1="43681" x2="95256" y2="43681"/>
                                  <a14:backgroundMark x1="95006" y1="37916" x2="95006" y2="37916"/>
                                  <a14:backgroundMark x1="89888" y1="36364" x2="89888" y2="36364"/>
                                  <a14:backgroundMark x1="88140" y1="32816" x2="88140" y2="32816"/>
                                  <a14:backgroundMark x1="84519" y1="28381" x2="84519" y2="28381"/>
                                  <a14:backgroundMark x1="80150" y1="24390" x2="80150" y2="24390"/>
                                  <a14:backgroundMark x1="77278" y1="24390" x2="77278" y2="24390"/>
                                  <a14:backgroundMark x1="72285" y1="22616" x2="72285" y2="22616"/>
                                  <a14:backgroundMark x1="70287" y1="25721" x2="70287" y2="25721"/>
                                  <a14:backgroundMark x1="73908" y1="30599" x2="73908" y2="30599"/>
                                  <a14:backgroundMark x1="74782" y1="30820" x2="74782" y2="30820"/>
                                  <a14:backgroundMark x1="78027" y1="34812" x2="79026" y2="36807"/>
                                  <a14:backgroundMark x1="82522" y1="44789" x2="82522" y2="44789"/>
                                  <a14:backgroundMark x1="84769" y1="51220" x2="84769" y2="51220"/>
                                  <a14:backgroundMark x1="87640" y1="60976" x2="87640" y2="60976"/>
                                  <a14:backgroundMark x1="89263" y1="64967" x2="89263" y2="64967"/>
                                  <a14:backgroundMark x1="91386" y1="68514" x2="91386" y2="68514"/>
                                  <a14:backgroundMark x1="93758" y1="74279" x2="93758" y2="74279"/>
                                  <a14:backgroundMark x1="94382" y1="77384" x2="94382" y2="77384"/>
                                  <a14:backgroundMark x1="94632" y1="76940" x2="94632" y2="76940"/>
                                  <a14:backgroundMark x1="94507" y1="68071" x2="94257" y2="66519"/>
                                  <a14:backgroundMark x1="94132" y1="59202" x2="94132" y2="59202"/>
                                  <a14:backgroundMark x1="93383" y1="53880" x2="93383" y2="53880"/>
                                  <a14:backgroundMark x1="94881" y1="55211" x2="94881" y2="55211"/>
                                  <a14:backgroundMark x1="96629" y1="52106" x2="96629" y2="52106"/>
                                  <a14:backgroundMark x1="97253" y1="56984" x2="97253" y2="56984"/>
                                  <a14:backgroundMark x1="97503" y1="59645" x2="97503" y2="59645"/>
                                  <a14:backgroundMark x1="97628" y1="66962" x2="97628" y2="66962"/>
                                  <a14:backgroundMark x1="97628" y1="81596" x2="97628" y2="81596"/>
                                  <a14:backgroundMark x1="96629" y1="84922" x2="96629" y2="84922"/>
                                  <a14:backgroundMark x1="62422" y1="5322" x2="62422" y2="5322"/>
                                  <a14:backgroundMark x1="66042" y1="10421" x2="66667" y2="10421"/>
                                  <a14:backgroundMark x1="68664" y1="11530" x2="68664" y2="11530"/>
                                  <a14:backgroundMark x1="66167" y1="26164" x2="66167" y2="26164"/>
                                  <a14:backgroundMark x1="63670" y1="24169" x2="63670" y2="24169"/>
                                  <a14:backgroundMark x1="63421" y1="20621" x2="63421" y2="20621"/>
                                  <a14:backgroundMark x1="68165" y1="30599" x2="68165" y2="30599"/>
                                  <a14:backgroundMark x1="70162" y1="34590" x2="70162" y2="34590"/>
                                  <a14:backgroundMark x1="73408" y1="36364" x2="73408" y2="36364"/>
                                  <a14:backgroundMark x1="82522" y1="35255" x2="82522" y2="35255"/>
                                  <a14:backgroundMark x1="84145" y1="37916" x2="84145" y2="37916"/>
                                  <a14:backgroundMark x1="81273" y1="41907" x2="81273" y2="41907"/>
                                  <a14:backgroundMark x1="49064" y1="73171" x2="49064" y2="73171"/>
                                  <a14:backgroundMark x1="94132" y1="84922" x2="94132" y2="849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8"/>
                    <a:stretch/>
                  </pic:blipFill>
                  <pic:spPr bwMode="auto">
                    <a:xfrm>
                      <a:off x="0" y="0"/>
                      <a:ext cx="7774305" cy="911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2A234C" w:rsidRDefault="008F4DEF" w:rsidP="002A234C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2A234C">
        <w:rPr>
          <w:rFonts w:ascii="Times New Roman" w:hAnsi="Times New Roman" w:cs="Times New Roman"/>
          <w:b/>
          <w:bCs/>
        </w:rPr>
        <w:t xml:space="preserve">GRADE 7: </w:t>
      </w:r>
      <w:r w:rsidR="00421E0E">
        <w:rPr>
          <w:rFonts w:ascii="Times New Roman" w:hAnsi="Times New Roman" w:cs="Times New Roman"/>
          <w:b/>
          <w:bCs/>
        </w:rPr>
        <w:t>711/1: CREATIVE</w:t>
      </w:r>
      <w:r w:rsidR="002A234C">
        <w:rPr>
          <w:rFonts w:ascii="Times New Roman" w:hAnsi="Times New Roman" w:cs="Times New Roman"/>
          <w:b/>
          <w:bCs/>
        </w:rPr>
        <w:t xml:space="preserve"> ARTS AND SPORTS</w:t>
      </w:r>
    </w:p>
    <w:p w:rsidR="002A234C" w:rsidRPr="00C7487C" w:rsidRDefault="00BB3CAF" w:rsidP="002A234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6.95pt;margin-top:18pt;width:83.5pt;height:59.9pt;z-index:251663360;mso-position-horizontal-relative:text;mso-position-vertical-relative:text;mso-width-relative:page;mso-height-relative:page" fillcolor="black">
            <v:fill r:id="rId14" o:title=""/>
            <v:stroke r:id="rId14" o:title=""/>
            <v:shadow color="#868686"/>
            <v:textpath style="font-family:&quot;Impact&quot;;v-text-spacing:52429f;v-text-kern:t" trim="t" fitpath="t" xscale="f" string="KJSEA"/>
          </v:shape>
        </w:pict>
      </w:r>
      <w:r w:rsidR="002A234C" w:rsidRPr="00C7487C">
        <w:rPr>
          <w:rFonts w:ascii="Times New Roman" w:hAnsi="Times New Roman" w:cs="Times New Roman"/>
          <w:b/>
          <w:bCs/>
        </w:rPr>
        <w:t>PA</w:t>
      </w:r>
      <w:r w:rsidR="002A234C">
        <w:rPr>
          <w:rFonts w:ascii="Times New Roman" w:hAnsi="Times New Roman" w:cs="Times New Roman"/>
          <w:b/>
          <w:bCs/>
        </w:rPr>
        <w:t xml:space="preserve">PER </w:t>
      </w:r>
      <w:r w:rsidR="00A02054">
        <w:rPr>
          <w:rFonts w:ascii="Times New Roman" w:hAnsi="Times New Roman" w:cs="Times New Roman"/>
          <w:b/>
          <w:bCs/>
        </w:rPr>
        <w:t>1</w:t>
      </w:r>
      <w:r w:rsidR="002A234C"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 w:rsidR="002A234C">
        <w:rPr>
          <w:rFonts w:ascii="Times New Roman" w:eastAsia="Arial" w:hAnsi="Times New Roman" w:cs="Times New Roman"/>
          <w:i/>
          <w:sz w:val="24"/>
        </w:rPr>
        <w:t>(Project)</w:t>
      </w:r>
    </w:p>
    <w:p w:rsidR="002A234C" w:rsidRPr="00C7487C" w:rsidRDefault="008F4DEF" w:rsidP="002A234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</w:t>
      </w:r>
      <w:r w:rsidR="002A234C"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2A234C" w:rsidRPr="009641F8" w:rsidRDefault="002A234C" w:rsidP="002A23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RATION: 3 weeks</w:t>
      </w: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Pr="009641F8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SCHOOLS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is is a proje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per to be done over a 3-weeks period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eachers will assess each task based on the provided scoring rubrics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Each milestone should be marked and recorded for every learner as they progress.</w:t>
      </w: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Pr="00F82230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683F68">
        <w:rPr>
          <w:rFonts w:ascii="Times New Roman" w:eastAsia="Times New Roman" w:hAnsi="Times New Roman" w:cs="Times New Roman"/>
          <w:i/>
        </w:rPr>
        <w:t>3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2A234C" w:rsidRDefault="002A234C" w:rsidP="002A234C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9641F8" w:rsidRDefault="009641F8" w:rsidP="009641F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641F8">
        <w:rPr>
          <w:rFonts w:ascii="Times New Roman" w:eastAsia="Times New Roman" w:hAnsi="Times New Roman" w:cs="Times New Roman"/>
          <w:b/>
          <w:bCs/>
          <w:sz w:val="36"/>
          <w:szCs w:val="36"/>
        </w:rPr>
        <w:t>1. INTRODUCTION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(i) This is a multidisciplinary project integrating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Visual Arts, Performing Arts (Music, Dance, Theatre), and Physical Education (Sports)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(ii) Learners will carry out the entire project and be assessed on individual contribution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(iii) Each task must follow an assessment rubric. Learners should access the rubric to align their work with expectations.</w:t>
      </w:r>
    </w:p>
    <w:p w:rsidR="009641F8" w:rsidRPr="009641F8" w:rsidRDefault="009641F8" w:rsidP="009641F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641F8">
        <w:rPr>
          <w:rFonts w:ascii="Times New Roman" w:eastAsia="Times New Roman" w:hAnsi="Times New Roman" w:cs="Times New Roman"/>
          <w:b/>
          <w:bCs/>
          <w:sz w:val="36"/>
          <w:szCs w:val="36"/>
        </w:rPr>
        <w:t>2. PROJECT DESCRIPTION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theme of this year’s school project is: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“My Culture, My Strength”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Your school will organiz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Cultural Showcase Week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, celebrating the heritage, traditions, and creativity of various Kenyan communities. Events will include exhibitions, drama, music, and traditional games.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You are required to complete the following four tasks:</w:t>
      </w:r>
    </w:p>
    <w:p w:rsidR="009641F8" w:rsidRPr="009641F8" w:rsidRDefault="009641F8" w:rsidP="009641F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Task 1: Visual Arts – Culture-Inspired Mask Creation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dividually: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Design and creat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traditional or modern decorative mask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inspired by a Kenyan community of your choice. Use recyclable or found materials such as fabric, string, beads, bottle tops, cardboard, or papier-mâché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b) Document your design process through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sketche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, notes, and photo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c) Write a short explanation (half a page) of:</w:t>
      </w:r>
    </w:p>
    <w:p w:rsidR="009641F8" w:rsidRPr="009641F8" w:rsidRDefault="009641F8" w:rsidP="00A0205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community that inspired the design.</w:t>
      </w:r>
    </w:p>
    <w:p w:rsidR="009641F8" w:rsidRPr="009641F8" w:rsidRDefault="009641F8" w:rsidP="00A0205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cultural meaning or purpose of the mask.</w:t>
      </w:r>
    </w:p>
    <w:p w:rsidR="00A02054" w:rsidRDefault="009641F8" w:rsidP="00A0205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materials</w:t>
      </w:r>
      <w:r w:rsidR="00A02054">
        <w:rPr>
          <w:rFonts w:ascii="Times New Roman" w:eastAsia="Times New Roman" w:hAnsi="Times New Roman" w:cs="Times New Roman"/>
          <w:sz w:val="24"/>
          <w:szCs w:val="24"/>
        </w:rPr>
        <w:t xml:space="preserve"> used and why they were chosen.</w:t>
      </w:r>
    </w:p>
    <w:p w:rsidR="009641F8" w:rsidRPr="009641F8" w:rsidRDefault="009641F8" w:rsidP="00A020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d) Display your final mask in an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art corner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set up for the Cultural Showcase Week.</w:t>
      </w:r>
    </w:p>
    <w:p w:rsidR="009641F8" w:rsidRPr="009641F8" w:rsidRDefault="009641F8" w:rsidP="009641F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Task 2: Music and Dance – Traditional Instrument and Folk Dance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 groups of 5–8 learners: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Improvise and build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a simple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traditional musical instrument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(e.g., shaker, drum, lyre, flute) using locally available material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b) Learn and rehears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folk danc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from a Kenyan community to accompany the instrument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Include:</w:t>
      </w:r>
    </w:p>
    <w:p w:rsidR="009641F8" w:rsidRPr="009641F8" w:rsidRDefault="009641F8" w:rsidP="00A02054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Body movement patterns and steps.</w:t>
      </w:r>
    </w:p>
    <w:p w:rsidR="009641F8" w:rsidRPr="009641F8" w:rsidRDefault="009641F8" w:rsidP="00A02054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Rhythm and coordination.</w:t>
      </w:r>
    </w:p>
    <w:p w:rsidR="00A02054" w:rsidRDefault="009641F8" w:rsidP="00A02054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Use </w:t>
      </w:r>
      <w:r w:rsidR="00A02054">
        <w:rPr>
          <w:rFonts w:ascii="Times New Roman" w:eastAsia="Times New Roman" w:hAnsi="Times New Roman" w:cs="Times New Roman"/>
          <w:sz w:val="24"/>
          <w:szCs w:val="24"/>
        </w:rPr>
        <w:t>of traditional attire or props.</w:t>
      </w:r>
    </w:p>
    <w:p w:rsidR="009641F8" w:rsidRPr="009641F8" w:rsidRDefault="009641F8" w:rsidP="00A020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) Each group will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perform the folk danc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accompanied by the instrument during the Cultural Showcase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d) Document your instrument-making process and dance rehearsal through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photos, videos, or a poster summary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41F8" w:rsidRPr="009641F8" w:rsidRDefault="009641F8" w:rsidP="009641F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Task 3: Theatre – Cultural Monologue or Skit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dividually: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Choos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traditional proverb, myth, or folktal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and write a short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monologue or skit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(1–2 minutes).</w:t>
      </w:r>
    </w:p>
    <w:p w:rsidR="009641F8" w:rsidRPr="009641F8" w:rsidRDefault="009641F8" w:rsidP="00A0205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Focus on dialogue, character portrayal, and cultural relevance.</w:t>
      </w:r>
    </w:p>
    <w:p w:rsidR="009641F8" w:rsidRPr="009641F8" w:rsidRDefault="009641F8" w:rsidP="00A0205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clude clear beginning, middle, and end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b) Rehearse and present your piece using:</w:t>
      </w:r>
    </w:p>
    <w:p w:rsidR="009641F8" w:rsidRPr="009641F8" w:rsidRDefault="009641F8" w:rsidP="00A0205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Effective voice projection</w:t>
      </w:r>
    </w:p>
    <w:p w:rsidR="009641F8" w:rsidRPr="009641F8" w:rsidRDefault="009641F8" w:rsidP="00A0205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Gestures and facial expression</w:t>
      </w:r>
    </w:p>
    <w:p w:rsidR="009641F8" w:rsidRPr="009641F8" w:rsidRDefault="009641F8" w:rsidP="00A0205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Proper use of space and props (if needed)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c) Write a brief summary explaining:</w:t>
      </w:r>
    </w:p>
    <w:p w:rsidR="009641F8" w:rsidRPr="009641F8" w:rsidRDefault="009641F8" w:rsidP="00A0205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origin or meaning of the proverb or story</w:t>
      </w:r>
    </w:p>
    <w:p w:rsidR="009641F8" w:rsidRPr="009641F8" w:rsidRDefault="009641F8" w:rsidP="00A0205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moral or lesson being communicated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Present your skit/monologue on stage during the Cultural Showcase Week.</w:t>
      </w: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9641F8" w:rsidRDefault="009641F8" w:rsidP="009641F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Task 4: Sports – Indigenous Kenyan Games and Athletics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 small teams (4–6 learners):</w:t>
      </w:r>
    </w:p>
    <w:p w:rsidR="009641F8" w:rsidRPr="009641F8" w:rsidRDefault="009641F8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Research and play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an indigenous or traditional gam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(e.g., </w:t>
      </w:r>
      <w:r w:rsidRPr="009641F8">
        <w:rPr>
          <w:rFonts w:ascii="Times New Roman" w:eastAsia="Times New Roman" w:hAnsi="Times New Roman" w:cs="Times New Roman"/>
          <w:i/>
          <w:iCs/>
          <w:sz w:val="24"/>
          <w:szCs w:val="24"/>
        </w:rPr>
        <w:t>Ajua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641F8">
        <w:rPr>
          <w:rFonts w:ascii="Times New Roman" w:eastAsia="Times New Roman" w:hAnsi="Times New Roman" w:cs="Times New Roman"/>
          <w:i/>
          <w:iCs/>
          <w:sz w:val="24"/>
          <w:szCs w:val="24"/>
        </w:rPr>
        <w:t>Kati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641F8">
        <w:rPr>
          <w:rFonts w:ascii="Times New Roman" w:eastAsia="Times New Roman" w:hAnsi="Times New Roman" w:cs="Times New Roman"/>
          <w:i/>
          <w:iCs/>
          <w:sz w:val="24"/>
          <w:szCs w:val="24"/>
        </w:rPr>
        <w:t>Kula Mti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641F8">
        <w:rPr>
          <w:rFonts w:ascii="Times New Roman" w:eastAsia="Times New Roman" w:hAnsi="Times New Roman" w:cs="Times New Roman"/>
          <w:i/>
          <w:iCs/>
          <w:sz w:val="24"/>
          <w:szCs w:val="24"/>
        </w:rPr>
        <w:t>Blada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641F8">
        <w:rPr>
          <w:rFonts w:ascii="Times New Roman" w:eastAsia="Times New Roman" w:hAnsi="Times New Roman" w:cs="Times New Roman"/>
          <w:i/>
          <w:iCs/>
          <w:sz w:val="24"/>
          <w:szCs w:val="24"/>
        </w:rPr>
        <w:t>Mweso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)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b) Demonstrate the game during the Cultural Showcase, explaining:</w:t>
      </w:r>
    </w:p>
    <w:p w:rsidR="009641F8" w:rsidRPr="009641F8" w:rsidRDefault="009641F8" w:rsidP="00CC3972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 w:rsidRPr="009641F8">
        <w:rPr>
          <w:rFonts w:ascii="Times New Roman" w:eastAsia="Times New Roman" w:hAnsi="Times New Roman" w:cs="Times New Roman"/>
          <w:sz w:val="24"/>
          <w:szCs w:val="24"/>
        </w:rPr>
        <w:t>The origin and cultural relevance of the game</w:t>
      </w:r>
    </w:p>
    <w:p w:rsidR="009641F8" w:rsidRPr="009641F8" w:rsidRDefault="009641F8" w:rsidP="00CC3972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rules of play</w:t>
      </w:r>
    </w:p>
    <w:p w:rsidR="009641F8" w:rsidRPr="009641F8" w:rsidRDefault="009641F8" w:rsidP="00CC3972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e skills required</w:t>
      </w:r>
      <w:bookmarkEnd w:id="0"/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c) Improvise materials required for the game if needed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d) Additionally, participate in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short athletics activitie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(e.g., relays, sprinting, or hurdles) to promote physical fitnes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e) Reflect on what you learned about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teamwork, leadership, and fairnes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in a short journal entry (half a page).</w:t>
      </w: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2054" w:rsidRDefault="00A02054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F4DEF" w:rsidRDefault="008F4DEF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02054" w:rsidRDefault="00A02054" w:rsidP="009641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41F8" w:rsidRPr="009641F8" w:rsidRDefault="009641F8" w:rsidP="008F4DE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</w:t>
      </w:r>
      <w:r w:rsidR="008F4DEF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sectPr w:rsidR="009641F8" w:rsidRPr="009641F8" w:rsidSect="002A234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09" w:right="616" w:bottom="709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3CAF" w:rsidRDefault="00BB3CAF" w:rsidP="00A02054">
      <w:pPr>
        <w:spacing w:after="0" w:line="240" w:lineRule="auto"/>
      </w:pPr>
      <w:r>
        <w:separator/>
      </w:r>
    </w:p>
  </w:endnote>
  <w:endnote w:type="continuationSeparator" w:id="0">
    <w:p w:rsidR="00BB3CAF" w:rsidRDefault="00BB3CAF" w:rsidP="00A02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1E0E" w:rsidRDefault="00421E0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4DEF" w:rsidRPr="0096799A" w:rsidRDefault="008F4DEF" w:rsidP="008F4DEF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61DB7B28" wp14:editId="3C1091B6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CAS PAPER 1                    </w:t>
    </w:r>
    <w:r w:rsidR="00421E0E">
      <w:rPr>
        <w:rFonts w:ascii="Bradley Hand ITC" w:hAnsi="Bradley Hand ITC"/>
        <w:b/>
      </w:rPr>
      <w:t>711/1</w:t>
    </w:r>
    <w:r>
      <w:rPr>
        <w:rFonts w:ascii="Bradley Hand ITC" w:hAnsi="Bradley Hand ITC"/>
        <w:b/>
      </w:rPr>
      <w:t xml:space="preserve">                                         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1E0E" w:rsidRDefault="00421E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3CAF" w:rsidRDefault="00BB3CAF" w:rsidP="00A02054">
      <w:pPr>
        <w:spacing w:after="0" w:line="240" w:lineRule="auto"/>
      </w:pPr>
      <w:r>
        <w:separator/>
      </w:r>
    </w:p>
  </w:footnote>
  <w:footnote w:type="continuationSeparator" w:id="0">
    <w:p w:rsidR="00BB3CAF" w:rsidRDefault="00BB3CAF" w:rsidP="00A02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1E0E" w:rsidRDefault="00421E0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1E0E" w:rsidRDefault="00421E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1E0E" w:rsidRDefault="00421E0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C4870"/>
    <w:multiLevelType w:val="multilevel"/>
    <w:tmpl w:val="6810B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1B7216"/>
    <w:multiLevelType w:val="multilevel"/>
    <w:tmpl w:val="233C21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4A39C3"/>
    <w:multiLevelType w:val="multilevel"/>
    <w:tmpl w:val="44328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4C7D71"/>
    <w:multiLevelType w:val="multilevel"/>
    <w:tmpl w:val="5C827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F0A6F3C"/>
    <w:multiLevelType w:val="multilevel"/>
    <w:tmpl w:val="1D964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F3C7F9B"/>
    <w:multiLevelType w:val="multilevel"/>
    <w:tmpl w:val="5F908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51059E"/>
    <w:multiLevelType w:val="multilevel"/>
    <w:tmpl w:val="569AA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4312775"/>
    <w:multiLevelType w:val="multilevel"/>
    <w:tmpl w:val="E0EE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4B02789"/>
    <w:multiLevelType w:val="multilevel"/>
    <w:tmpl w:val="FE72E09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B8720CB"/>
    <w:multiLevelType w:val="multilevel"/>
    <w:tmpl w:val="703AE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CA576F7"/>
    <w:multiLevelType w:val="multilevel"/>
    <w:tmpl w:val="4EDCE74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EC374CB"/>
    <w:multiLevelType w:val="multilevel"/>
    <w:tmpl w:val="E578B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4400F7A"/>
    <w:multiLevelType w:val="multilevel"/>
    <w:tmpl w:val="D352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6CE1D1E"/>
    <w:multiLevelType w:val="multilevel"/>
    <w:tmpl w:val="7B2CE89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F470B4D"/>
    <w:multiLevelType w:val="multilevel"/>
    <w:tmpl w:val="71D0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702430D"/>
    <w:multiLevelType w:val="multilevel"/>
    <w:tmpl w:val="0B8EB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EF06D5E"/>
    <w:multiLevelType w:val="multilevel"/>
    <w:tmpl w:val="F88EF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4FB4974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7D51FE4"/>
    <w:multiLevelType w:val="multilevel"/>
    <w:tmpl w:val="2E52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9E952F3"/>
    <w:multiLevelType w:val="multilevel"/>
    <w:tmpl w:val="11FE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FED3426"/>
    <w:multiLevelType w:val="multilevel"/>
    <w:tmpl w:val="9B6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60918BE"/>
    <w:multiLevelType w:val="multilevel"/>
    <w:tmpl w:val="D57C7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8D673B7"/>
    <w:multiLevelType w:val="multilevel"/>
    <w:tmpl w:val="E49CB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E4A3A30"/>
    <w:multiLevelType w:val="multilevel"/>
    <w:tmpl w:val="F214A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1"/>
  </w:num>
  <w:num w:numId="3">
    <w:abstractNumId w:val="7"/>
  </w:num>
  <w:num w:numId="4">
    <w:abstractNumId w:val="4"/>
  </w:num>
  <w:num w:numId="5">
    <w:abstractNumId w:val="13"/>
  </w:num>
  <w:num w:numId="6">
    <w:abstractNumId w:val="3"/>
  </w:num>
  <w:num w:numId="7">
    <w:abstractNumId w:val="19"/>
  </w:num>
  <w:num w:numId="8">
    <w:abstractNumId w:val="0"/>
  </w:num>
  <w:num w:numId="9">
    <w:abstractNumId w:val="22"/>
  </w:num>
  <w:num w:numId="10">
    <w:abstractNumId w:val="24"/>
  </w:num>
  <w:num w:numId="11">
    <w:abstractNumId w:val="17"/>
  </w:num>
  <w:num w:numId="12">
    <w:abstractNumId w:val="15"/>
  </w:num>
  <w:num w:numId="13">
    <w:abstractNumId w:val="23"/>
  </w:num>
  <w:num w:numId="14">
    <w:abstractNumId w:val="16"/>
  </w:num>
  <w:num w:numId="15">
    <w:abstractNumId w:val="11"/>
  </w:num>
  <w:num w:numId="16">
    <w:abstractNumId w:val="5"/>
  </w:num>
  <w:num w:numId="17">
    <w:abstractNumId w:val="6"/>
  </w:num>
  <w:num w:numId="18">
    <w:abstractNumId w:val="9"/>
  </w:num>
  <w:num w:numId="19">
    <w:abstractNumId w:val="2"/>
  </w:num>
  <w:num w:numId="20">
    <w:abstractNumId w:val="20"/>
  </w:num>
  <w:num w:numId="21">
    <w:abstractNumId w:val="12"/>
  </w:num>
  <w:num w:numId="22">
    <w:abstractNumId w:val="10"/>
  </w:num>
  <w:num w:numId="23">
    <w:abstractNumId w:val="8"/>
  </w:num>
  <w:num w:numId="24">
    <w:abstractNumId w:val="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41F8"/>
    <w:rsid w:val="001D59C4"/>
    <w:rsid w:val="0023137F"/>
    <w:rsid w:val="002A234C"/>
    <w:rsid w:val="002A6B01"/>
    <w:rsid w:val="002F1E79"/>
    <w:rsid w:val="00421E0E"/>
    <w:rsid w:val="005A4071"/>
    <w:rsid w:val="00683F68"/>
    <w:rsid w:val="0078048A"/>
    <w:rsid w:val="00857BA3"/>
    <w:rsid w:val="008F4DEF"/>
    <w:rsid w:val="009641F8"/>
    <w:rsid w:val="009C7117"/>
    <w:rsid w:val="00A02054"/>
    <w:rsid w:val="00B7132C"/>
    <w:rsid w:val="00BB3CAF"/>
    <w:rsid w:val="00CC3972"/>
    <w:rsid w:val="00D34137"/>
    <w:rsid w:val="00F73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81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69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13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334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66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211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238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44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0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8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7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364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794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20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9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3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63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294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057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208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9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8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82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497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845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460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242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2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237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81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922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214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61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55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002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47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294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946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03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5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52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241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828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149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54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36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9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66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9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5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146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111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12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5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5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997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00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061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741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hdphoto" Target="media/hdphoto1.wdp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8</cp:revision>
  <dcterms:created xsi:type="dcterms:W3CDTF">2025-06-15T04:45:00Z</dcterms:created>
  <dcterms:modified xsi:type="dcterms:W3CDTF">2025-06-27T15:41:00Z</dcterms:modified>
</cp:coreProperties>
</file>